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Law of total probability and Bayes’ theorem]</w:t>
      </w:r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probability of recovery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probability of recovery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.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product is manufactured in three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product is defective?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a certain region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, what is the probability that it will actually rain?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item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faulty item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n item is found to be faulty, what is the probability it came from Machine B?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ag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7-02T14:39:01Z</dcterms:created>
  <dcterms:modified xsi:type="dcterms:W3CDTF">2025-07-02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